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b99f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6b07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101b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13b32c7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